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F620D" w:rsidRPr="00CF620D" w:rsidRDefault="00CF620D" w:rsidP="00CF620D">
      <w:pPr>
        <w:shd w:val="clear" w:color="auto" w:fill="E5E5E5"/>
        <w:spacing w:after="0" w:line="240" w:lineRule="auto"/>
        <w:outlineLvl w:val="0"/>
        <w:rPr>
          <w:rFonts w:ascii="Verdana" w:eastAsia="Times New Roman" w:hAnsi="Verdana" w:cs="Tahoma"/>
          <w:b/>
          <w:bCs/>
          <w:color w:val="42960B"/>
          <w:kern w:val="36"/>
          <w:sz w:val="26"/>
          <w:szCs w:val="26"/>
          <w:lang w:eastAsia="vi-VN"/>
        </w:rPr>
      </w:pPr>
      <w:r w:rsidRPr="00CF620D">
        <w:rPr>
          <w:rFonts w:ascii="Verdana" w:eastAsia="Times New Roman" w:hAnsi="Verdana" w:cs="Tahoma"/>
          <w:b/>
          <w:bCs/>
          <w:color w:val="42960B"/>
          <w:kern w:val="36"/>
          <w:sz w:val="26"/>
          <w:szCs w:val="26"/>
          <w:lang w:eastAsia="vi-VN"/>
        </w:rPr>
        <w:t>Bài tập về "Mảng một chiều"</w:t>
      </w:r>
    </w:p>
    <w:p w:rsidR="00CF620D" w:rsidRDefault="00CF620D" w:rsidP="00CF620D">
      <w:pPr>
        <w:shd w:val="clear" w:color="auto" w:fill="E5E5E5"/>
        <w:spacing w:after="0" w:line="384" w:lineRule="atLeast"/>
        <w:jc w:val="both"/>
        <w:rPr>
          <w:rFonts w:ascii="Tahoma" w:eastAsia="Times New Roman" w:hAnsi="Tahoma" w:cs="Tahoma"/>
          <w:color w:val="666666"/>
          <w:sz w:val="15"/>
          <w:szCs w:val="15"/>
          <w:lang w:eastAsia="vi-VN"/>
        </w:rPr>
      </w:pP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ác bài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"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c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u"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x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,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ễ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khó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a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(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c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)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l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trong ng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ng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ễ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Khuy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o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1)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oi, suy ng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heo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2)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co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code) khi đã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</w:t>
      </w:r>
    </w:p>
    <w:p w:rsidR="00CF620D" w:rsidRPr="00CF620D" w:rsidRDefault="00CF620D" w:rsidP="00CF620D">
      <w:pPr>
        <w:shd w:val="clear" w:color="auto" w:fill="E9E9E9"/>
        <w:spacing w:after="0" w:line="384" w:lineRule="atLeast"/>
        <w:jc w:val="both"/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</w:t>
      </w:r>
    </w:p>
    <w:p w:rsidR="00CF620D" w:rsidRPr="00CF620D" w:rsidRDefault="00CF620D" w:rsidP="00CF620D">
      <w:pPr>
        <w:shd w:val="clear" w:color="auto" w:fill="E9E9E9"/>
        <w:spacing w:after="0" w:line="384" w:lineRule="atLeast"/>
        <w:jc w:val="both"/>
        <w:rPr>
          <w:rFonts w:ascii="Georgia" w:eastAsia="Times New Roman" w:hAnsi="Georgia" w:cs="Tahoma"/>
          <w:b/>
          <w:bCs/>
          <w:color w:val="B3596F"/>
          <w:sz w:val="21"/>
          <w:szCs w:val="21"/>
          <w:lang w:eastAsia="vi-VN"/>
        </w:rPr>
      </w:pPr>
      <w:hyperlink r:id="rId5" w:anchor="p1" w:history="1"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1. K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ở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 xml:space="preserve">i 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ộ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g, l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à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m quen (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ý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 xml:space="preserve"> t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ưở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g, thu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t to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á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&amp; code)</w:t>
        </w:r>
      </w:hyperlink>
    </w:p>
    <w:p w:rsidR="00CF620D" w:rsidRPr="00CF620D" w:rsidRDefault="00CF620D" w:rsidP="00CF620D">
      <w:pPr>
        <w:numPr>
          <w:ilvl w:val="0"/>
          <w:numId w:val="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6" w:anchor="nhapn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 (b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ế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 n)</w:t>
        </w:r>
      </w:hyperlink>
    </w:p>
    <w:p w:rsidR="00CF620D" w:rsidRPr="00CF620D" w:rsidRDefault="00CF620D" w:rsidP="00CF620D">
      <w:pPr>
        <w:numPr>
          <w:ilvl w:val="0"/>
          <w:numId w:val="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7" w:anchor="nhapwhile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 (d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ừ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khi -1)</w:t>
        </w:r>
      </w:hyperlink>
    </w:p>
    <w:p w:rsidR="00CF620D" w:rsidRPr="00CF620D" w:rsidRDefault="00CF620D" w:rsidP="00CF620D">
      <w:pPr>
        <w:numPr>
          <w:ilvl w:val="0"/>
          <w:numId w:val="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8" w:anchor="timmin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ìm min</w:t>
        </w:r>
      </w:hyperlink>
    </w:p>
    <w:p w:rsidR="00CF620D" w:rsidRPr="00CF620D" w:rsidRDefault="00CF620D" w:rsidP="00CF620D">
      <w:pPr>
        <w:numPr>
          <w:ilvl w:val="0"/>
          <w:numId w:val="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9" w:anchor="timmean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ính mean</w:t>
        </w:r>
      </w:hyperlink>
    </w:p>
    <w:p w:rsidR="00CF620D" w:rsidRPr="00CF620D" w:rsidRDefault="00CF620D" w:rsidP="00CF620D">
      <w:pPr>
        <w:numPr>
          <w:ilvl w:val="0"/>
          <w:numId w:val="3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0" w:anchor="dem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ế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m 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b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ằ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x</w:t>
        </w:r>
      </w:hyperlink>
    </w:p>
    <w:p w:rsidR="00CF620D" w:rsidRPr="00CF620D" w:rsidRDefault="00CF620D" w:rsidP="00CF620D">
      <w:pPr>
        <w:numPr>
          <w:ilvl w:val="0"/>
          <w:numId w:val="3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1" w:anchor="tim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ìm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b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ằ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x</w:t>
        </w:r>
      </w:hyperlink>
    </w:p>
    <w:p w:rsidR="00CF620D" w:rsidRPr="00CF620D" w:rsidRDefault="00CF620D" w:rsidP="00CF620D">
      <w:pPr>
        <w:numPr>
          <w:ilvl w:val="0"/>
          <w:numId w:val="3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2" w:anchor="sapxep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ắ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 x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ế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</w:t>
        </w:r>
      </w:hyperlink>
    </w:p>
    <w:p w:rsidR="00CF620D" w:rsidRPr="00CF620D" w:rsidRDefault="00CF620D" w:rsidP="00CF620D">
      <w:pPr>
        <w:numPr>
          <w:ilvl w:val="0"/>
          <w:numId w:val="3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3" w:anchor="timsd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ộ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l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ch chu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ẩ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</w:t>
        </w:r>
      </w:hyperlink>
    </w:p>
    <w:p w:rsidR="00CF620D" w:rsidRPr="00CF620D" w:rsidRDefault="00CF620D" w:rsidP="00CF620D">
      <w:pPr>
        <w:numPr>
          <w:ilvl w:val="0"/>
          <w:numId w:val="4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4" w:anchor="xoak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Xóa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ạ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i k</w:t>
        </w:r>
      </w:hyperlink>
    </w:p>
    <w:p w:rsidR="00CF620D" w:rsidRPr="00CF620D" w:rsidRDefault="00CF620D" w:rsidP="00CF620D">
      <w:pPr>
        <w:numPr>
          <w:ilvl w:val="0"/>
          <w:numId w:val="4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5" w:anchor="xoa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Xóa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b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ằ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x</w:t>
        </w:r>
      </w:hyperlink>
    </w:p>
    <w:p w:rsidR="00CF620D" w:rsidRPr="00CF620D" w:rsidRDefault="00CF620D" w:rsidP="00CF620D">
      <w:pPr>
        <w:numPr>
          <w:ilvl w:val="0"/>
          <w:numId w:val="4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6" w:anchor="chenk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Chèn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ạ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i k</w:t>
        </w:r>
      </w:hyperlink>
    </w:p>
    <w:p w:rsidR="00CF620D" w:rsidRPr="00CF620D" w:rsidRDefault="00CF620D" w:rsidP="00CF620D">
      <w:pPr>
        <w:numPr>
          <w:ilvl w:val="0"/>
          <w:numId w:val="4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7" w:anchor="chen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Chèn 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x</w:t>
        </w:r>
      </w:hyperlink>
    </w:p>
    <w:p w:rsidR="00CF620D" w:rsidRPr="00CF620D" w:rsidRDefault="00CF620D" w:rsidP="00CF620D">
      <w:pPr>
        <w:shd w:val="clear" w:color="auto" w:fill="E9E9E9"/>
        <w:spacing w:after="0" w:line="384" w:lineRule="atLeast"/>
        <w:jc w:val="both"/>
        <w:rPr>
          <w:rFonts w:ascii="Georgia" w:eastAsia="Times New Roman" w:hAnsi="Georgia" w:cs="Tahoma"/>
          <w:b/>
          <w:bCs/>
          <w:color w:val="B3596F"/>
          <w:sz w:val="21"/>
          <w:szCs w:val="21"/>
          <w:lang w:eastAsia="vi-VN"/>
        </w:rPr>
      </w:pPr>
      <w:hyperlink r:id="rId18" w:anchor="p2" w:history="1"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2. T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ự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c t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 (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ý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 xml:space="preserve"> t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ưở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g &amp; thu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t to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á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)</w:t>
        </w:r>
      </w:hyperlink>
    </w:p>
    <w:p w:rsidR="00CF620D" w:rsidRPr="00CF620D" w:rsidRDefault="00CF620D" w:rsidP="00CF620D">
      <w:pPr>
        <w:numPr>
          <w:ilvl w:val="0"/>
          <w:numId w:val="5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19" w:anchor="nhapktratru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 (ktra tr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ù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)</w:t>
        </w:r>
      </w:hyperlink>
    </w:p>
    <w:p w:rsidR="00CF620D" w:rsidRPr="00CF620D" w:rsidRDefault="00CF620D" w:rsidP="00CF620D">
      <w:pPr>
        <w:numPr>
          <w:ilvl w:val="0"/>
          <w:numId w:val="5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0" w:anchor="lietkenho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L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 k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ê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≤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x</w:t>
        </w:r>
      </w:hyperlink>
    </w:p>
    <w:p w:rsidR="00CF620D" w:rsidRPr="00CF620D" w:rsidRDefault="00CF620D" w:rsidP="00CF620D">
      <w:pPr>
        <w:numPr>
          <w:ilvl w:val="0"/>
          <w:numId w:val="6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1" w:anchor="lietkesnt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L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 k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ê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nguy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ê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</w:hyperlink>
    </w:p>
    <w:p w:rsidR="00CF620D" w:rsidRPr="00CF620D" w:rsidRDefault="00CF620D" w:rsidP="00CF620D">
      <w:pPr>
        <w:numPr>
          <w:ilvl w:val="0"/>
          <w:numId w:val="6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2" w:anchor="daonguoc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ả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o ng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ượ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c</w:t>
        </w:r>
      </w:hyperlink>
    </w:p>
    <w:p w:rsidR="00CF620D" w:rsidRPr="00CF620D" w:rsidRDefault="00CF620D" w:rsidP="00CF620D">
      <w:pPr>
        <w:numPr>
          <w:ilvl w:val="0"/>
          <w:numId w:val="7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3" w:anchor="dayconta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ìm ˜ dãy con tăng</w:t>
        </w:r>
      </w:hyperlink>
    </w:p>
    <w:p w:rsidR="00CF620D" w:rsidRPr="00CF620D" w:rsidRDefault="00CF620D" w:rsidP="00CF620D">
      <w:pPr>
        <w:numPr>
          <w:ilvl w:val="0"/>
          <w:numId w:val="7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4" w:anchor="tronma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r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ộ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</w:t>
        </w:r>
      </w:hyperlink>
    </w:p>
    <w:p w:rsidR="00CF620D" w:rsidRPr="00CF620D" w:rsidRDefault="00CF620D" w:rsidP="00CF620D">
      <w:pPr>
        <w:shd w:val="clear" w:color="auto" w:fill="E9E9E9"/>
        <w:spacing w:after="0" w:line="384" w:lineRule="atLeast"/>
        <w:jc w:val="both"/>
        <w:rPr>
          <w:rFonts w:ascii="Georgia" w:eastAsia="Times New Roman" w:hAnsi="Georgia" w:cs="Tahoma"/>
          <w:b/>
          <w:bCs/>
          <w:color w:val="B3596F"/>
          <w:sz w:val="21"/>
          <w:szCs w:val="21"/>
          <w:lang w:eastAsia="vi-VN"/>
        </w:rPr>
      </w:pPr>
      <w:hyperlink r:id="rId25" w:anchor="p3" w:history="1"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3. Luy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 (kh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ô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g l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ờ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i gi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ả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 xml:space="preserve">i, 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ơ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gi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ả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)</w:t>
        </w:r>
      </w:hyperlink>
    </w:p>
    <w:p w:rsidR="00CF620D" w:rsidRPr="00CF620D" w:rsidRDefault="00CF620D" w:rsidP="00CF620D">
      <w:pPr>
        <w:numPr>
          <w:ilvl w:val="0"/>
          <w:numId w:val="8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6" w:anchor="timmaxk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ìm max t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ứ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k</w:t>
        </w:r>
      </w:hyperlink>
    </w:p>
    <w:p w:rsidR="00CF620D" w:rsidRPr="00CF620D" w:rsidRDefault="00CF620D" w:rsidP="00CF620D">
      <w:pPr>
        <w:numPr>
          <w:ilvl w:val="0"/>
          <w:numId w:val="8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7" w:anchor="doixu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K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ể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m tra 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đ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i x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ứ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</w:t>
        </w:r>
      </w:hyperlink>
    </w:p>
    <w:p w:rsidR="00CF620D" w:rsidRPr="00CF620D" w:rsidRDefault="00CF620D" w:rsidP="00CF620D">
      <w:pPr>
        <w:numPr>
          <w:ilvl w:val="0"/>
          <w:numId w:val="9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8" w:anchor="meanchan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ính mean (c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ẵ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)</w:t>
        </w:r>
      </w:hyperlink>
    </w:p>
    <w:p w:rsidR="00CF620D" w:rsidRPr="00CF620D" w:rsidRDefault="00CF620D" w:rsidP="00CF620D">
      <w:pPr>
        <w:numPr>
          <w:ilvl w:val="0"/>
          <w:numId w:val="9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29" w:anchor="sntminma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ìm SNT min max</w:t>
        </w:r>
      </w:hyperlink>
    </w:p>
    <w:p w:rsidR="00CF620D" w:rsidRPr="00CF620D" w:rsidRDefault="00CF620D" w:rsidP="00CF620D">
      <w:pPr>
        <w:numPr>
          <w:ilvl w:val="0"/>
          <w:numId w:val="10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0" w:anchor="tachma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ách m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ả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</w:t>
        </w:r>
      </w:hyperlink>
    </w:p>
    <w:p w:rsidR="00CF620D" w:rsidRPr="00CF620D" w:rsidRDefault="00CF620D" w:rsidP="00CF620D">
      <w:pPr>
        <w:numPr>
          <w:ilvl w:val="0"/>
          <w:numId w:val="10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1" w:anchor="thongsothongke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hông 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t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k</w:t>
        </w:r>
        <w:r w:rsidRPr="00CF620D">
          <w:rPr>
            <w:rFonts w:ascii="Georgia" w:eastAsia="Times New Roman" w:hAnsi="Georgia" w:cs="Georgia"/>
            <w:color w:val="0F5A91"/>
            <w:sz w:val="21"/>
            <w:szCs w:val="21"/>
            <w:lang w:eastAsia="vi-VN"/>
          </w:rPr>
          <w:t>ê</w:t>
        </w:r>
      </w:hyperlink>
    </w:p>
    <w:p w:rsidR="00CF620D" w:rsidRPr="00CF620D" w:rsidRDefault="00CF620D" w:rsidP="00CF620D">
      <w:pPr>
        <w:shd w:val="clear" w:color="auto" w:fill="E9E9E9"/>
        <w:spacing w:after="0" w:line="384" w:lineRule="atLeast"/>
        <w:jc w:val="both"/>
        <w:rPr>
          <w:rFonts w:ascii="Georgia" w:eastAsia="Times New Roman" w:hAnsi="Georgia" w:cs="Tahoma"/>
          <w:b/>
          <w:bCs/>
          <w:color w:val="B3596F"/>
          <w:sz w:val="21"/>
          <w:szCs w:val="21"/>
          <w:lang w:eastAsia="vi-VN"/>
        </w:rPr>
      </w:pPr>
      <w:hyperlink r:id="rId32" w:anchor="p4" w:history="1"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P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 4. Th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 xml:space="preserve"> th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á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ch (kh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ô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ng l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ờ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i gi</w:t>
        </w:r>
        <w:r w:rsidRPr="00CF620D">
          <w:rPr>
            <w:rFonts w:ascii="Cambria" w:eastAsia="Times New Roman" w:hAnsi="Cambria" w:cs="Cambria"/>
            <w:b/>
            <w:bCs/>
            <w:color w:val="0000FF"/>
            <w:sz w:val="21"/>
            <w:szCs w:val="21"/>
            <w:lang w:eastAsia="vi-VN"/>
          </w:rPr>
          <w:t>ả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i, kho kh</w:t>
        </w:r>
        <w:r w:rsidRPr="00CF620D">
          <w:rPr>
            <w:rFonts w:ascii="Georgia" w:eastAsia="Times New Roman" w:hAnsi="Georgia" w:cs="Georgia"/>
            <w:b/>
            <w:bCs/>
            <w:color w:val="0000FF"/>
            <w:sz w:val="21"/>
            <w:szCs w:val="21"/>
            <w:lang w:eastAsia="vi-VN"/>
          </w:rPr>
          <w:t>ó</w:t>
        </w:r>
        <w:r w:rsidRPr="00CF620D">
          <w:rPr>
            <w:rFonts w:ascii="Georgia" w:eastAsia="Times New Roman" w:hAnsi="Georgia" w:cs="Tahoma"/>
            <w:b/>
            <w:bCs/>
            <w:color w:val="0000FF"/>
            <w:sz w:val="21"/>
            <w:szCs w:val="21"/>
            <w:lang w:eastAsia="vi-VN"/>
          </w:rPr>
          <w:t>)</w:t>
        </w:r>
      </w:hyperlink>
    </w:p>
    <w:p w:rsidR="00CF620D" w:rsidRPr="00CF620D" w:rsidRDefault="00CF620D" w:rsidP="00CF620D">
      <w:pPr>
        <w:numPr>
          <w:ilvl w:val="0"/>
          <w:numId w:val="11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3" w:anchor="quayvong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Quay vòng</w:t>
        </w:r>
      </w:hyperlink>
    </w:p>
    <w:p w:rsidR="00CF620D" w:rsidRPr="00CF620D" w:rsidRDefault="00CF620D" w:rsidP="00CF620D">
      <w:pPr>
        <w:numPr>
          <w:ilvl w:val="0"/>
          <w:numId w:val="11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4" w:anchor="xuathienmax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h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ầ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xu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ấ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 h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 max</w:t>
        </w:r>
      </w:hyperlink>
    </w:p>
    <w:p w:rsidR="00CF620D" w:rsidRPr="00CF620D" w:rsidRDefault="00CF620D" w:rsidP="00CF620D">
      <w:pPr>
        <w:numPr>
          <w:ilvl w:val="0"/>
          <w:numId w:val="1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5" w:anchor="tamgiacpascal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am giác Pascal</w:t>
        </w:r>
      </w:hyperlink>
    </w:p>
    <w:p w:rsidR="00CF620D" w:rsidRPr="00CF620D" w:rsidRDefault="00CF620D" w:rsidP="00CF620D">
      <w:pPr>
        <w:numPr>
          <w:ilvl w:val="0"/>
          <w:numId w:val="12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6" w:anchor="tonghieuab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ổ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g hi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ệ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u 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l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ớ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</w:t>
        </w:r>
      </w:hyperlink>
    </w:p>
    <w:p w:rsidR="00CF620D" w:rsidRPr="00CF620D" w:rsidRDefault="00CF620D" w:rsidP="00CF620D">
      <w:pPr>
        <w:numPr>
          <w:ilvl w:val="0"/>
          <w:numId w:val="13"/>
        </w:numPr>
        <w:shd w:val="clear" w:color="auto" w:fill="E9E9E9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7" w:anchor="tichab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Tích s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ố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 xml:space="preserve"> l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ớ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n</w:t>
        </w:r>
      </w:hyperlink>
    </w:p>
    <w:p w:rsidR="00CF620D" w:rsidRPr="00CF620D" w:rsidRDefault="00CF620D" w:rsidP="00CF620D">
      <w:pPr>
        <w:shd w:val="clear" w:color="auto" w:fill="E5E5E5"/>
        <w:spacing w:before="150" w:after="30" w:line="384" w:lineRule="atLeast"/>
        <w:jc w:val="both"/>
        <w:outlineLvl w:val="0"/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</w:pPr>
      <w:r w:rsidRPr="00CF620D"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  <w:t>Phần 1. Khởi động, làm quen (ý tưởng, thuật toán &amp; code)</w:t>
      </w:r>
    </w:p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(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n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,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nhau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vào số phần tử của mảng: 4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1 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2: 4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2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8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vừa nhập là:  1 4 2 8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Sau kh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2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hai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2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99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 → 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 → 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8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, i, n;                                //b1. Khai báo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Nhap vao so phan tu cua mang: ");       //b2. Nhập n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n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                         //b3. Nhậ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Nhap phan tu thu %d: ", i + 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canf("%d", &amp;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vua nhap la: ");                   //b4. 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                                        //Dừng màn hình để xem kết quả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(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khi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-1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99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),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nhau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-1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1 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2: 4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2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-1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vừa nhập là:  1 4 2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(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1)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k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o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 Do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o..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1 (ng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tra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au kh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x) 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o..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Đ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cho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khi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=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nghĩa là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rong kh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≠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o..while (x≠-1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=0;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: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≠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gá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ho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tă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rong kh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≠-1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x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 → 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em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 (cách 1)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39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, n = 0, x, i;                         //b1. Khai báo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do{                                             //b2. Nhậ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Nhap phan tu thu %d: ", n + 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canf("%d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x != -1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a[n] = 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n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 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x != -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vua nhap la: ");                   //b3. 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                                        //b4. Dừng màn hình để xem kết quả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 t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(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2)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ách làm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x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SD 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 Tuy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ta h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ngay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Nói rõ ra,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0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Khi NSD 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, ta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mà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úc này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 Sau khi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-1)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nghĩa là dung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 (cách 2)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0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, n = 0, i;                            //khai báo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do{                                             //nhậ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Nhap phan tu thu %d: ", n + 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canf("%d", &amp;a[n]);                         //lưu trực tiếp giá trị nhập vào a[n]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 n++;                        //nếu giá trị hợp lệ thì dung nạp vào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 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vua nhap la: ");                   //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                                        //dừng màn hình để xem kết quả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ìm min (giá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(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i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-1)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6 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 xml:space="preserve">Nhập phần tử thứ </w:t>
      </w:r>
      <w:bookmarkStart w:id="0" w:name="_GoBack"/>
      <w:bookmarkEnd w:id="0"/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2: 5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4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8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-1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vừa nhập là: 6 5 4 8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nhỏ nhất của mảng là: 4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b/>
          <w:bCs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u kh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. Ba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,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0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au đó,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&lt;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=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K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2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o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do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,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o đã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các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: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xem </w:t>
      </w:r>
      <w:hyperlink r:id="rId41" w:anchor="nhapwhile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bài t</w:t>
        </w:r>
        <w:r w:rsidRPr="00CF620D">
          <w:rPr>
            <w:rFonts w:ascii="Cambria" w:eastAsia="Times New Roman" w:hAnsi="Cambria" w:cs="Cambria"/>
            <w:color w:val="0F5A91"/>
            <w:sz w:val="21"/>
            <w:szCs w:val="21"/>
            <w:lang w:eastAsia="vi-VN"/>
          </w:rPr>
          <w:t>ậ</w:t>
        </w:r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p 2</w:t>
        </w:r>
      </w:hyperlink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 Tì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và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=a[0]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i=0→n-1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-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ra màn hình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-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&lt;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=a[i]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X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&amp;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2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1197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1149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</w:tc>
        <w:tc>
          <w:tcPr>
            <w:tcW w:w="1149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, n = 0, i, min;                          //b1. Khai báo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do{                                                //b2. Nhậ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Nhap phan tu thu %d: ", n + 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canf("%d", &amp;a[n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 n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 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    printf("Mang vua nhap la: ");                           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min = a[0];                                        //b3. Tìm min &amp; hiển thị mảng                                       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(i = 0; i &lt; n; i++)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        printf("%d ", a[i]);                                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(a[i] &lt; min) min = a[i];                          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Gia tri nho nhat cua mang la: %d", min); //b4. Xuất kết quả &amp; dừng màn hình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Tìm mean (giá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6 5 4 8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trung bình của mảng là: 5.75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 g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, t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ng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s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do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ng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Tính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s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. Ba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=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au đó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=s+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K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2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Do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)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,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o đã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Tính giá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Sau khi đã có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là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),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ì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/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đây là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h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c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Tuy nhiên, do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chi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ng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5/2=2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cho C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chia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sang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float)s/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/(float)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(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)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ai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loat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oub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cho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các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: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Tí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và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=0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i=0→n-1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</w:p>
    <w:p w:rsidR="00CF620D" w:rsidRPr="00CF620D" w:rsidRDefault="00CF620D" w:rsidP="00CF620D">
      <w:pPr>
        <w:numPr>
          <w:ilvl w:val="3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</w:p>
    <w:p w:rsidR="00CF620D" w:rsidRPr="00CF620D" w:rsidRDefault="00CF620D" w:rsidP="00CF620D">
      <w:pPr>
        <w:numPr>
          <w:ilvl w:val="3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 X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,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float)s/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&amp;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3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, 4, 8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4, i, s = 0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d ", a[i]);                            //hiển thị phần tử thứ i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 += a[i];                                      //cộng dồn a[i] vào tổng s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Gia tri trung binh cua mang la: %g", (float)s / n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,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6.0 5.5 4.3 8.8 5.5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một số thực: 5.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Số phần tử trong mảng có giá trị 5.5 là: 2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1 (k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)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khai báo thêm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). Ba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a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=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au đó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=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tăng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.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o đã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1 (k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)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các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: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)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: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=0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→n-1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     -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a[i]=x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=dem+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5. X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&amp;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 cách 1 (không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)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4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.5, 4.3, 8.8, 5.5 };          //b1. Khai báo biến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5, i, de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                //b2. 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.1f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mot so thuc: ");                   //b3. Nhập giá trị x (từ bàn phím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f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dem = 0;                                          //b4. Đếm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i] == x) dem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So phan tu trong mang co gia tri %g la: %d", x, dem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2 (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)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Khai báo nguyên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ẫ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Hàm này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oPhanTuBang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Hàm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b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và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).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,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nt SoPhanTuBangX(float b[], int n, float x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Hà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SoPhanTuBang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1, tuy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thay vì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a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qua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retur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hay có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q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a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 (cách 2: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)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5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SoPhanTuBangX(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b[], 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, 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x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dem = 0, i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b[i] == x) dem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return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de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.5, 4.3, 8.8, 5.5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5, i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.1f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mot so thuc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f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printf("So phan tu trong mang co gia tri %g la: %d", x, SoPhanTuBangX(a, n, x)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b/>
          <w:bCs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 ≤ 99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,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xem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hay không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6.0 5.5 4.3 8.8 5.5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một số thực: 5.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Phần tử thứ 1 (tính từ 0) trong mảng có giá trị 5.5.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6.0 5.5 4.3 8.8 5.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một số thực: 5.6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Không có phần tử nào trong mảng có giá trị 5.6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các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: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)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Tìm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rong khi tìm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≠x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tìm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(i&lt;n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          - Tìm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i+1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&lt;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thông báo có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</w:t>
      </w:r>
    </w:p>
    <w:p w:rsidR="00CF620D" w:rsidRPr="00CF620D" w:rsidRDefault="00CF620D" w:rsidP="00CF620D">
      <w:pPr>
        <w:numPr>
          <w:ilvl w:val="2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: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ó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6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.5, 4.3, 8.8, 5.5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5, i, de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.1f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mot so thuc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f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 = 0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&lt; n &amp;&amp; a[i] != x) i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&lt; n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Phan tu thu %d (tinh tu 0) trong mang co gia tri %g.", i, 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else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Khong co phan tu nao trong mang co gia tri %g.", 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x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A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(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i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-1)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eo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1 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2: 4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8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2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-1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vừa nhập là:        1 4 8 2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sắp xếp là: 1 2 4 8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ban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ban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t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au đó tă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++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Kh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Và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2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Lúc này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.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a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2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o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..a[n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j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ay sa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+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j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&gt;a[j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hay không.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j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47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4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, n = 0, i, j, ta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do{                                                          //nhậ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Nhap phan tu thu %d: ", n + 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canf("%d", &amp;a[n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 n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 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n] != -1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vua nhap la: ");                      //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 - 1; i++)                        //sắp xếp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j = i + 1; j &lt; n; j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i]&gt;a[j]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                tam = a[i];                                     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    a[i] = a[j]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    a[j] = ta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Mang sau khi sap xep la: ");             //hiển thị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ính 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 </w:t>
      </w: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1828800" cy="571500"/>
            <wp:effectExtent l="0" t="0" r="0" b="0"/>
            <wp:docPr id="11" name="Picture 11" descr="http://www.forkosh.com/mimetex.cgi?%7b\sigma=\sqrt%7b\frac%7b1%7d%7bn%7d\sum_%7bi=0%7d%5e%7bn-1%7d(x_i-\bar%7bx%7d)%5e2%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://www.forkosh.com/mimetex.cgi?%7b\sigma=\sqrt%7b\frac%7b1%7d%7bn%7d\sum_%7bi=0%7d%5e%7bn-1%7d(x_i-\bar%7bx%7d)%5e2%7d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28800" cy="57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 </w:t>
      </w: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1066800" cy="552450"/>
            <wp:effectExtent l="0" t="0" r="0" b="0"/>
            <wp:docPr id="10" name="Picture 10" descr="http://www.forkosh.com/mimetex.cgi?%7b\bar%7bx%7d=\frac%7b1%7d%7bn%7d\sum_%7bi=0%7d%5e%7bn-1%7dx_i%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://www.forkosh.com/mimetex.cgi?%7b\bar%7bx%7d=\frac%7b1%7d%7bn%7d\sum_%7bi=0%7d%5e%7bn-1%7dx_i%7d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6800" cy="552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Dãy được khởi tạo là: 6 5 4 8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Độ lệch chuẩn của dãy là: 1.47902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Trình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ìn vào cô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ung bình (kỳ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ai, ng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,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2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ai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50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math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, 4, 8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4, i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floa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tb, s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 = 0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        printf("%d ", a[i]);                          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 += a[i];                                       //tính tổng s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tb = s / n;                                          //tính kỳ vọ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 = 0;                                               //tính phương sai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(i = 0; i &lt; n; i++)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s += (a[i] - tb)*(a[i] - tb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Do lech chuan cua day la: %g", sqrt(s/n)); //tính độ lệch chuẩn &amp; xuất kết quả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Xóa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k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(k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0)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ú ý: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hông báo ra mình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k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6 5 4 8 2 7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vị trí phần tử cần xóa: 2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xóa phần tử thứ 2 là: 6 5 8 2 7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ban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au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trái 1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. Sau kh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+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thì lúc này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1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hao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i 1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a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ý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1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).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k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nghĩa là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Cambria Math" w:eastAsia="Times New Roman" w:hAnsi="Cambria Math" w:cs="Cambria Math"/>
          <w:color w:val="333333"/>
          <w:sz w:val="21"/>
          <w:szCs w:val="21"/>
          <w:lang w:eastAsia="vi-VN"/>
        </w:rPr>
        <w:t>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trái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-1]=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au khi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o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i 1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à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Ví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Quá trình xó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2 (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4)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minh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,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(B1) ta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3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trái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2]=a[3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2 &amp; 3,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4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5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3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4.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,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4,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i 1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shd w:val="clear" w:color="auto" w:fill="E5E5E5"/>
        <w:spacing w:before="75" w:after="75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lastRenderedPageBreak/>
        <w:drawing>
          <wp:inline distT="0" distB="0" distL="0" distR="0">
            <wp:extent cx="3048000" cy="2333625"/>
            <wp:effectExtent l="0" t="0" r="0" b="9525"/>
            <wp:docPr id="9" name="Picture 9" descr="xóa phần tử tại vị trí 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xóa phần tử tại vị trí k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333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52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3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6, 5, 4, 8, 2, 7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6, i, k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vi tri phan tu can xo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k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k &lt; n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k+1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a[i-1] = a[i]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n--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Mang sau khi xoa phan tu thu %d la: ", k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else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Loi: vi tri can xoa khong hop le (vuot qua chi so cua phan tu cuoi cung).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Xóa các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ú ý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hông báo ra màn hình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8 2 7 8 5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vào giá trị phần tử cần xóa: 8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xóa các phần tử có giá trị 8: 4 2 7 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>Có 2 phần tử bị xóa khỏi mảng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xó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)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53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8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4, 8, 2, 7, 8, 5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6, i, j, x, dem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gia tri phan tu can xo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 = n-1; dem = 0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&gt;= 0)                                   //khi chưa hết mảng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a[i] == x)                              //nếu tìm được phần tử =x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j = i; j &lt; n - 1; j++)             //xóa phần tử vị trí i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    a[j] = a[j + 1]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n--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dem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els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--;                                   //nếu a[i]&lt;&gt;x thì cứ cho i chạy tiếp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sau khi xoa cac phan tu co gia tri %d la: ", 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Co %d phan tu bi xoa khoi mang.", dem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èn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o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ha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 (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0)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ú ý: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hông báo ra màn hình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k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8 2 7 3 5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giá trị cần chèn: 6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vị trí cần chèn:  2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>Mảng sau khi chèn phần tử có giá trị 6 vào vị trí 2: 4 8 6 2 7 3 5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ban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1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k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1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au khi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. Sau khi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o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, ta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k]=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Ví d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Quá trình chèn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=6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=2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minh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5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a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6]=a[5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4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3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C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=6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before="75" w:after="75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3705225" cy="2924175"/>
            <wp:effectExtent l="0" t="0" r="9525" b="9525"/>
            <wp:docPr id="8" name="Picture 8" descr="xóa phần tử tại vị trí 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xóa phần tử tại vị trí k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225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55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lastRenderedPageBreak/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6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4, 8, 2, 7, 3, 5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6, x, k, i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gia tri can chen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Nhap vi tri can chen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k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k &gt;= n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Loi: vi tri can chen khong hop le (vuot qua chi so cua phan tu cuoi cung).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else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n; i &gt; k; i--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a[i] = a[i - 1]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lastRenderedPageBreak/>
              <w:t>        a[k] = 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n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Mang sau khi chen phan tu co gia tri %d vao vi tri %d la: ", x, k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numPr>
          <w:ilvl w:val="0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Chèn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x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ao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2 4 6 7 8 9</w:t>
      </w:r>
    </w:p>
    <w:p w:rsidR="00CF620D" w:rsidRPr="00CF620D" w:rsidRDefault="00CF620D" w:rsidP="00CF620D">
      <w:pPr>
        <w:numPr>
          <w:ilvl w:val="0"/>
          <w:numId w:val="14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giá trị cần chèn: 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chèn phần tử có giá trị 5 là: 2 4 5 6 7 8 9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ban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,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,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ao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t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o ch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k-1]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&lt;a[k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Sau đó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k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1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k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G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2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ta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2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hai là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, t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2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. Ba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ho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khi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. Khi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di ch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a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1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, kh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Rõ ràng, ban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t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ê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bao nhiêu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Cambria Math" w:eastAsia="Times New Roman" w:hAnsi="Cambria Math" w:cs="Cambria Math"/>
          <w:color w:val="333333"/>
          <w:sz w:val="21"/>
          <w:szCs w:val="21"/>
          <w:lang w:eastAsia="vi-VN"/>
        </w:rPr>
        <w:t>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4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ú ý: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=99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khô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shd w:val="clear" w:color="auto" w:fill="E5E5E5"/>
        <w:spacing w:before="75" w:after="75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lastRenderedPageBreak/>
        <w:drawing>
          <wp:inline distT="0" distB="0" distL="0" distR="0">
            <wp:extent cx="3381375" cy="2943225"/>
            <wp:effectExtent l="0" t="0" r="9525" b="9525"/>
            <wp:docPr id="7" name="Picture 7" descr="xóa phần tử tại vị trí 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xóa phần tử tại vị trí k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2943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ode: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hyperlink r:id="rId57" w:history="1">
        <w:r w:rsidRPr="00CF620D">
          <w:rPr>
            <w:rFonts w:ascii="Georgia" w:eastAsia="Times New Roman" w:hAnsi="Georgia" w:cs="Tahoma"/>
            <w:color w:val="0000FF"/>
            <w:sz w:val="21"/>
            <w:szCs w:val="21"/>
            <w:u w:val="single"/>
            <w:lang w:eastAsia="vi-VN"/>
          </w:rPr>
          <w:t>?</w:t>
        </w:r>
      </w:hyperlink>
    </w:p>
    <w:tbl>
      <w:tblPr>
        <w:tblW w:w="951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80"/>
        <w:gridCol w:w="9030"/>
      </w:tblGrid>
      <w:tr w:rsidR="00CF620D" w:rsidRPr="00CF620D" w:rsidTr="00CF620D">
        <w:trPr>
          <w:tblCellSpacing w:w="0" w:type="dxa"/>
        </w:trPr>
        <w:tc>
          <w:tcPr>
            <w:tcW w:w="0" w:type="auto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8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19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0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1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2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3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4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5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6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7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28</w:t>
            </w:r>
          </w:p>
        </w:tc>
        <w:tc>
          <w:tcPr>
            <w:tcW w:w="9030" w:type="dxa"/>
            <w:vAlign w:val="center"/>
            <w:hideMark/>
          </w:tcPr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std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#include &lt;conio.h&gt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main(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a[99] = { 2, 4, 6, 7, 8, 9 }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nt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n = 6, x, i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duoc khoi tao la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    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> 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f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n&gt;99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printf("Khong the chen them"); return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 xml:space="preserve">1; 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\nNhap gia tri can chen: "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scanf("%d", &amp;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i = n - 1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while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&gt; 0 &amp;&amp; a[i] &gt; x)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{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a[i+1] = a[i]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    i--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}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a[i+1] = x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n++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printf("Mang sau khi chen phan tu co gia tri %d la: ", x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for</w:t>
            </w:r>
            <w:r w:rsidRPr="00CF620D"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  <w:t xml:space="preserve"> </w:t>
            </w: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(i = 0; i &lt; n; i++) printf("%d ", a[i]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    getch();</w:t>
            </w:r>
          </w:p>
          <w:p w:rsidR="00CF620D" w:rsidRPr="00CF620D" w:rsidRDefault="00CF620D" w:rsidP="00CF620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  <w:lang w:eastAsia="vi-VN"/>
              </w:rPr>
            </w:pPr>
            <w:r w:rsidRPr="00CF620D">
              <w:rPr>
                <w:rFonts w:ascii="Courier New" w:eastAsia="Times New Roman" w:hAnsi="Courier New" w:cs="Courier New"/>
                <w:sz w:val="20"/>
                <w:szCs w:val="20"/>
                <w:lang w:eastAsia="vi-VN"/>
              </w:rPr>
              <w:t>}</w:t>
            </w:r>
          </w:p>
        </w:tc>
      </w:tr>
    </w:tbl>
    <w:p w:rsidR="00CF620D" w:rsidRPr="00CF620D" w:rsidRDefault="00CF620D" w:rsidP="00CF620D">
      <w:pPr>
        <w:shd w:val="clear" w:color="auto" w:fill="E5E5E5"/>
        <w:spacing w:before="150" w:after="30" w:line="384" w:lineRule="atLeast"/>
        <w:jc w:val="both"/>
        <w:outlineLvl w:val="0"/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</w:pPr>
      <w:r w:rsidRPr="00CF620D"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  <w:t>Phần 2. Thực tập (ý tưởng &amp; thuật toán)</w:t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(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Trong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.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khi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0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5 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2: 3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5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Đã có phần tử này trong mảng. Vui lòng nhập lại!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4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0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Mảng vừa nhập là: 5 3 4 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(có 3 phần tử)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Lý l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hyperlink r:id="rId58" w:anchor="nhapwhile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bài 2</w:t>
        </w:r>
      </w:hyperlink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o..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)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o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hyperlink r:id="rId59" w:anchor="nhapwhile" w:history="1">
        <w:r w:rsidRPr="00CF620D">
          <w:rPr>
            <w:rFonts w:ascii="Georgia" w:eastAsia="Times New Roman" w:hAnsi="Georgia" w:cs="Tahoma"/>
            <w:color w:val="0F5A91"/>
            <w:sz w:val="21"/>
            <w:szCs w:val="21"/>
            <w:lang w:eastAsia="vi-VN"/>
          </w:rPr>
          <w:t>bài 2</w:t>
        </w:r>
      </w:hyperlink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có hai cách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o.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2: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không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có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,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</w:t>
      </w:r>
      <w:r w:rsidRPr="00CF620D">
        <w:rPr>
          <w:rFonts w:ascii="Times New Roman" w:eastAsia="Times New Roman" w:hAnsi="Times New Roman" w:cs="Times New Roman"/>
          <w:color w:val="333333"/>
          <w:sz w:val="21"/>
          <w:szCs w:val="21"/>
          <w:lang w:eastAsia="vi-VN"/>
        </w:rPr>
        <w:t>→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và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xe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ó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không.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,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ã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(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thì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"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" (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) </w:t>
      </w:r>
      <w:r w:rsidRPr="00CF620D">
        <w:rPr>
          <w:rFonts w:ascii="Cambria Math" w:eastAsia="Times New Roman" w:hAnsi="Cambria Math" w:cs="Cambria Math"/>
          <w:color w:val="333333"/>
          <w:sz w:val="21"/>
          <w:szCs w:val="21"/>
          <w:lang w:eastAsia="vi-VN"/>
        </w:rPr>
        <w:t>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ung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và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ao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o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bao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0 </w:t>
      </w:r>
      <w:r w:rsidRPr="00CF620D">
        <w:rPr>
          <w:rFonts w:ascii="Cambria Math" w:eastAsia="Times New Roman" w:hAnsi="Cambria Math" w:cs="Cambria Math"/>
          <w:color w:val="333333"/>
          <w:sz w:val="21"/>
          <w:szCs w:val="21"/>
          <w:lang w:eastAsia="vi-VN"/>
        </w:rPr>
        <w:t>⇒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while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=0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: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9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9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ù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</w:p>
    <w:p w:rsidR="00CF620D" w:rsidRPr="00CF620D" w:rsidRDefault="00CF620D" w:rsidP="00CF620D">
      <w:pPr>
        <w:numPr>
          <w:ilvl w:val="3"/>
          <w:numId w:val="15"/>
        </w:numPr>
        <w:shd w:val="clear" w:color="auto" w:fill="E5E5E5"/>
        <w:spacing w:after="0" w:line="384" w:lineRule="atLeast"/>
        <w:ind w:left="13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</w:t>
      </w:r>
    </w:p>
    <w:p w:rsidR="00CF620D" w:rsidRPr="00CF620D" w:rsidRDefault="00CF620D" w:rsidP="00CF620D">
      <w:pPr>
        <w:numPr>
          <w:ilvl w:val="3"/>
          <w:numId w:val="15"/>
        </w:numPr>
        <w:shd w:val="clear" w:color="auto" w:fill="E5E5E5"/>
        <w:spacing w:after="0" w:line="384" w:lineRule="atLeast"/>
        <w:ind w:left="13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rong kh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&lt;n và a[i]≠a[n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tă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.</w:t>
      </w:r>
    </w:p>
    <w:p w:rsidR="00CF620D" w:rsidRPr="00CF620D" w:rsidRDefault="00CF620D" w:rsidP="00CF620D">
      <w:pPr>
        <w:numPr>
          <w:ilvl w:val="3"/>
          <w:numId w:val="15"/>
        </w:numPr>
        <w:shd w:val="clear" w:color="auto" w:fill="E5E5E5"/>
        <w:spacing w:after="0" w:line="384" w:lineRule="atLeast"/>
        <w:ind w:left="13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&lt;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nghĩa là "trùng") thì yê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,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rong kh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]≠0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 i=0 → n-1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em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L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x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.5 8.2 2 7.25 6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vào x: 5.3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Có 2 phần tử có giá trị nhỏ hơn hoặc bằng 5.3,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đó là: 4.5 2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Duy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ài toán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2 thao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: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hai là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li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i/>
          <w:i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á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 Nhìn vào yê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, do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s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li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i/>
          <w:i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á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2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nhau.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p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)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b/>
          <w:bCs/>
          <w:color w:val="333333"/>
          <w:sz w:val="20"/>
          <w:szCs w:val="20"/>
          <w:lang w:eastAsia="vi-VN"/>
        </w:rPr>
        <w:t>≤x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ỉ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an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0, khi 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tă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giá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b/>
          <w:bCs/>
          <w:color w:val="333333"/>
          <w:sz w:val="20"/>
          <w:szCs w:val="20"/>
          <w:lang w:eastAsia="vi-VN"/>
        </w:rPr>
        <w:t>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4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: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=0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4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 i=0→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tă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dem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ên 1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3. 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b/>
          <w:bCs/>
          <w:color w:val="333333"/>
          <w:sz w:val="20"/>
          <w:szCs w:val="20"/>
          <w:lang w:eastAsia="vi-VN"/>
        </w:rPr>
        <w:t>≤x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 i=0 → n-1: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≤x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em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L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1)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5 8 3 7 6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 xml:space="preserve">Các số nguyên tố trong mảng là: 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5 (vị trí 2)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3 (vị trí 4)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7 (vị trí 5)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8 15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Các số nguyên tố trong mảng là: 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không có :-)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Hàm 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 SNT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,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ễ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ta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ay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.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cho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a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. V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 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hói quen t</w:t>
      </w:r>
      <w:r w:rsidRPr="00CF620D">
        <w:rPr>
          <w:rFonts w:ascii="Cambria" w:eastAsia="Times New Roman" w:hAnsi="Cambria" w:cs="Cambria"/>
          <w:i/>
          <w:i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i/>
          <w:iCs/>
          <w:color w:val="333333"/>
          <w:sz w:val="21"/>
          <w:szCs w:val="21"/>
          <w:lang w:eastAsia="vi-VN"/>
        </w:rPr>
        <w:t>t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khi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,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au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,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ào đó và sau khi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à SNT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0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Duy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kê các SNT, ta cho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x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y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 SNT 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hì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ra màn hình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và cài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 SNT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Trong hà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mai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4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4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2.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 i=0→n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à SNT thì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2"/>
          <w:numId w:val="15"/>
        </w:numPr>
        <w:shd w:val="clear" w:color="auto" w:fill="E5E5E5"/>
        <w:spacing w:after="0" w:line="384" w:lineRule="atLeast"/>
        <w:ind w:left="45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3.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em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o ng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cá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1 2 4 6 7 8 9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đảo ngược là: 9 8 7 6 4 2 1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ban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i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ha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nhau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o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au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[Cách chia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ẻ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(n-1)/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i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2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au. C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ú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i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a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"chia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"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, thay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(n-1)/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ta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/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sau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â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).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ẻ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anh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2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/2-1],a[n/2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i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2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au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[Cách duy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t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o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]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Sau khi đã chia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2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on b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au, ta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duy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on bên trái.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a hoán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ong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on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(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i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Do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=0→n/2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 do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ặ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4876800" cy="2847975"/>
            <wp:effectExtent l="0" t="0" r="0" b="9525"/>
            <wp:docPr id="6" name="Picture 6" descr="đảo ngược mả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đảo ngược mảng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ẻ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4495800" cy="2819400"/>
            <wp:effectExtent l="0" t="0" r="0" b="0"/>
            <wp:docPr id="5" name="Picture 5" descr="đảo ngược mả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đảo ngược mảng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2819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1. Khai bá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và 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g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,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a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t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 b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i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2.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lastRenderedPageBreak/>
        <w:t>b3.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for i=0→n/2-1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: hoán 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i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và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a[n-i-1]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4.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b5.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em k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q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ìm các dãy con tăng trong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on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1 2 8 4 7 10 9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Các dãy con tăng trong mảng là: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- Dãy con thứ 1: 1 2 8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- Dãy con thứ 2: 4 7 10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- Dãy con thứ 3: 9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(đang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)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(đang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)</w:t>
      </w:r>
    </w:p>
    <w:p w:rsidR="00CF620D" w:rsidRPr="00CF620D" w:rsidRDefault="00CF620D" w:rsidP="00CF620D">
      <w:pPr>
        <w:shd w:val="clear" w:color="auto" w:fill="E5E5E5"/>
        <w:spacing w:before="75" w:after="75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2562225" cy="1790700"/>
            <wp:effectExtent l="0" t="0" r="9525" b="0"/>
            <wp:docPr id="4" name="Picture 4" descr="tìm các dãy con tă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tìm các dãy con tăng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2225" cy="1790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0D" w:rsidRPr="00CF620D" w:rsidRDefault="00CF620D" w:rsidP="00CF620D">
      <w:pPr>
        <w:numPr>
          <w:ilvl w:val="0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ha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A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n, m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14)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ro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vi [1, 999].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hai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heo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,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2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nhau sao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.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Hai mảng ban đầu: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 A: 4 9 7 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 B: 6 8 1 3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Hai mảng sau khi sắp xếp: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 xml:space="preserve">   A: 4 7 9</w:t>
      </w:r>
    </w:p>
    <w:p w:rsidR="00CF620D" w:rsidRPr="00CF620D" w:rsidRDefault="00CF620D" w:rsidP="00CF620D">
      <w:pPr>
        <w:numPr>
          <w:ilvl w:val="0"/>
          <w:numId w:val="15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 B: 1 3 6 8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Trộn mảng A và B ta được: 1 3 4 6 7 8 9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Ý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ở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(đang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)</w:t>
      </w:r>
    </w:p>
    <w:p w:rsidR="00CF620D" w:rsidRPr="00CF620D" w:rsidRDefault="00CF620D" w:rsidP="00CF620D">
      <w:pPr>
        <w:shd w:val="clear" w:color="auto" w:fill="E5E5E5"/>
        <w:spacing w:after="0" w:line="384" w:lineRule="atLeast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to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:</w:t>
      </w:r>
    </w:p>
    <w:p w:rsidR="00CF620D" w:rsidRPr="00CF620D" w:rsidRDefault="00CF620D" w:rsidP="00CF620D">
      <w:pPr>
        <w:numPr>
          <w:ilvl w:val="1"/>
          <w:numId w:val="15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(đang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)</w:t>
      </w:r>
    </w:p>
    <w:p w:rsidR="00CF620D" w:rsidRPr="00CF620D" w:rsidRDefault="00CF620D" w:rsidP="00CF620D">
      <w:pPr>
        <w:shd w:val="clear" w:color="auto" w:fill="E5E5E5"/>
        <w:spacing w:before="75" w:after="75" w:line="384" w:lineRule="atLeast"/>
        <w:ind w:firstLine="30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6648450" cy="4419600"/>
            <wp:effectExtent l="0" t="0" r="0" b="0"/>
            <wp:docPr id="3" name="Picture 3" descr="trộn mả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trộn mảng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8450" cy="4419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F620D" w:rsidRPr="00CF620D" w:rsidRDefault="00CF620D" w:rsidP="00CF620D">
      <w:pPr>
        <w:shd w:val="clear" w:color="auto" w:fill="E5E5E5"/>
        <w:spacing w:before="150" w:after="30" w:line="384" w:lineRule="atLeast"/>
        <w:jc w:val="both"/>
        <w:outlineLvl w:val="0"/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</w:pPr>
      <w:r w:rsidRPr="00CF620D"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  <w:t>Phần 3. Luyện tập (đơn giản)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ìm giá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k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99)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[0..30]. Qu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hi n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ờ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d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0.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t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k,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phần tử thứ 1: 1 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>Nhập phần tử thứ 2: 6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3: 3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4: 9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5: 7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phần tử thứ 6: 0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vừa nhập là:  1 6 3 9 7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k: 3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Phần tử lớn thứ 3 của mảng là: 6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K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m tra t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h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i x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c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a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≤ 30)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,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k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tra xem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hay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 </w:t>
      </w: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762000" cy="276225"/>
            <wp:effectExtent l="0" t="0" r="0" b="9525"/>
            <wp:docPr id="2" name="Picture 2" descr="http://www.forkosh.com/mimetex.cgi?%7b\%7ba_i\%7d_%7bi=0%7d%5e%7bn-1%7d%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://www.forkosh.com/mimetex.cgi?%7b\%7ba_i\%7d_%7bi=0%7d%5e%7bn-1%7d%7d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00" cy="276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ọ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x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ế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 </w:t>
      </w:r>
      <w:r w:rsidRPr="00CF620D">
        <w:rPr>
          <w:rFonts w:ascii="Georgia" w:eastAsia="Times New Roman" w:hAnsi="Georgia" w:cs="Tahoma"/>
          <w:noProof/>
          <w:color w:val="333333"/>
          <w:sz w:val="21"/>
          <w:szCs w:val="21"/>
          <w:lang w:eastAsia="vi-VN"/>
        </w:rPr>
        <w:drawing>
          <wp:inline distT="0" distB="0" distL="0" distR="0">
            <wp:extent cx="2057400" cy="247650"/>
            <wp:effectExtent l="0" t="0" r="0" b="0"/>
            <wp:docPr id="1" name="Picture 1" descr="http://www.forkosh.com/mimetex.cgi?%7ba_i=a_%7bn-i-1%7d,\forall%20i=\overline%7b0,n-1%7d%7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www.forkosh.com/mimetex.cgi?%7ba_i=a_%7bn-i-1%7d,\forall%20i=\overline%7b0,n-1%7d%7d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247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7.2 5 5 7.2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này đối xứng.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1 3.3 3.3 2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này không đối xứng.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ính giá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ung b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h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ẵ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20)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vào số phần tử của mảng: 4 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Phần tử thứ 1: 3 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Phần tử thứ 2: 2 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Phần tử thứ 3: 5 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Phần tử thứ 4: 8 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>Trung bình cộng các số chẵn là: 5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ìm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,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(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è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1)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3 8 6 11 8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Số nguyên tố lớn nhất là: 3 (vị trí 2)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Số nguyên tố nhỏ nhất là: 11 (vị trí 5)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4 8 15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Các số nguyên tố trong mảng là: 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:-)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ách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n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2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A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, sao ch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A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ẻ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B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ẵ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22 7 14 30 43 6 2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Sau khi tách, ta có: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- Mảng A: 7 43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- Mảng B: 22 14 30 6 2</w:t>
      </w:r>
    </w:p>
    <w:p w:rsidR="00CF620D" w:rsidRPr="00CF620D" w:rsidRDefault="00CF620D" w:rsidP="00CF620D">
      <w:pPr>
        <w:numPr>
          <w:ilvl w:val="0"/>
          <w:numId w:val="16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ính các thông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k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(trung bình, trung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,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ng sai, 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,...)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t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ô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k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d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y (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ỏ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,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, trung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, trung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,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ư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g sai,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ẩ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).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1 5 3 7 12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nhỏ nhất (min) là:             1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lớn nhất (max) là:             12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trung bình (mean) là:          5.6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lastRenderedPageBreak/>
        <w:t>Giá trị trung vị (median) là:          5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Phương sai (variance) là:              14.24</w:t>
      </w:r>
    </w:p>
    <w:p w:rsidR="00CF620D" w:rsidRPr="00CF620D" w:rsidRDefault="00CF620D" w:rsidP="00CF620D">
      <w:pPr>
        <w:numPr>
          <w:ilvl w:val="0"/>
          <w:numId w:val="16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Độ lệch chuẩn (standard deviation) là: 3.7735925</w:t>
      </w:r>
    </w:p>
    <w:p w:rsidR="00CF620D" w:rsidRPr="00CF620D" w:rsidRDefault="00CF620D" w:rsidP="00CF620D">
      <w:pPr>
        <w:shd w:val="clear" w:color="auto" w:fill="E5E5E5"/>
        <w:spacing w:before="150" w:after="30" w:line="384" w:lineRule="atLeast"/>
        <w:jc w:val="both"/>
        <w:outlineLvl w:val="0"/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</w:pPr>
      <w:r w:rsidRPr="00CF620D">
        <w:rPr>
          <w:rFonts w:ascii="Verdana" w:eastAsia="Times New Roman" w:hAnsi="Verdana" w:cs="Tahoma"/>
          <w:b/>
          <w:bCs/>
          <w:color w:val="42960B"/>
          <w:kern w:val="36"/>
          <w:sz w:val="27"/>
          <w:szCs w:val="27"/>
          <w:lang w:eastAsia="vi-VN"/>
        </w:rPr>
        <w:t>Phần 4. Thử thách (kho khó)</w:t>
      </w:r>
    </w:p>
    <w:p w:rsidR="00CF620D" w:rsidRPr="00CF620D" w:rsidRDefault="00CF620D" w:rsidP="00CF620D">
      <w:pPr>
        <w:numPr>
          <w:ilvl w:val="0"/>
          <w:numId w:val="17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Quay vòng m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 k 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 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(</w:t>
      </w:r>
      <w:r w:rsidRPr="00CF620D">
        <w:rPr>
          <w:rFonts w:ascii="Courier New" w:eastAsia="Times New Roman" w:hAnsi="Courier New" w:cs="Courier New"/>
          <w:color w:val="333333"/>
          <w:sz w:val="20"/>
          <w:szCs w:val="20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≤ 99)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k (k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)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quay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ò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sang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k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.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được khởi tạo là: 1 2 3 4 6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k: 3 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sau khi xoay sang phải 3 vị trí: 3 4 6 1 2</w:t>
      </w:r>
    </w:p>
    <w:p w:rsidR="00CF620D" w:rsidRPr="00CF620D" w:rsidRDefault="00CF620D" w:rsidP="00CF620D">
      <w:pPr>
        <w:numPr>
          <w:ilvl w:val="0"/>
          <w:numId w:val="17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ìm p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xu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 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n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nh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t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K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ở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g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ồ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n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(n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20),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ỗ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p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l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c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[0..10]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m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xu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n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ấ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trong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ả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.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Mảng A ban đầu: 1 4 5 4 5 4 7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Giá trị xuất hiện nhiều nhất là 4 (xuất hiện 3 lần).</w:t>
      </w:r>
    </w:p>
    <w:p w:rsidR="00CF620D" w:rsidRPr="00CF620D" w:rsidRDefault="00CF620D" w:rsidP="00CF620D">
      <w:pPr>
        <w:numPr>
          <w:ilvl w:val="0"/>
          <w:numId w:val="17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V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ẽ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tam gi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c Pascal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m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ộ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t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n h (h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≤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20)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ừ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b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p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m sau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ể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t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ị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ra m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ì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am g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 Pascal v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c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ề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ao h.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chiều cao: 5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  1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 1 1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 1 2 1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 1 3 3 1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1 4 6 4 1</w:t>
      </w:r>
    </w:p>
    <w:p w:rsidR="00CF620D" w:rsidRPr="00CF620D" w:rsidRDefault="00CF620D" w:rsidP="00CF620D">
      <w:pPr>
        <w:numPr>
          <w:ilvl w:val="0"/>
          <w:numId w:val="17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lastRenderedPageBreak/>
        <w:t>Tính t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g, hi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u hai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ha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a, b (a, b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50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a &gt; b).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ổ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g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hi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ệ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u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ha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a: 124356847384 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b: 293847563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a + b = 124650694947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a – b = 124062999821</w:t>
      </w:r>
    </w:p>
    <w:p w:rsidR="00CF620D" w:rsidRPr="00CF620D" w:rsidRDefault="00CF620D" w:rsidP="00CF620D">
      <w:pPr>
        <w:numPr>
          <w:ilvl w:val="0"/>
          <w:numId w:val="17"/>
        </w:numPr>
        <w:shd w:val="clear" w:color="auto" w:fill="E5E5E5"/>
        <w:spacing w:after="0" w:line="384" w:lineRule="atLeast"/>
        <w:ind w:left="0"/>
        <w:jc w:val="both"/>
        <w:rPr>
          <w:rFonts w:ascii="Georgia" w:eastAsia="Times New Roman" w:hAnsi="Georgia" w:cs="Tahoma"/>
          <w:color w:val="333333"/>
          <w:sz w:val="21"/>
          <w:szCs w:val="21"/>
          <w:lang w:eastAsia="vi-VN"/>
        </w:rPr>
      </w:pP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[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ơ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i kh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]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 Tính tích hai s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 xml:space="preserve"> nguy</w:t>
      </w:r>
      <w:r w:rsidRPr="00CF620D">
        <w:rPr>
          <w:rFonts w:ascii="Georgia" w:eastAsia="Times New Roman" w:hAnsi="Georgia" w:cs="Georgia"/>
          <w:b/>
          <w:bCs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 l</w:t>
      </w:r>
      <w:r w:rsidRPr="00CF620D">
        <w:rPr>
          <w:rFonts w:ascii="Cambria" w:eastAsia="Times New Roman" w:hAnsi="Cambria" w:cs="Cambria"/>
          <w:b/>
          <w:bCs/>
          <w:color w:val="333333"/>
          <w:sz w:val="21"/>
          <w:szCs w:val="21"/>
          <w:lang w:eastAsia="vi-VN"/>
        </w:rPr>
        <w:t>ớ</w:t>
      </w:r>
      <w:r w:rsidRPr="00CF620D">
        <w:rPr>
          <w:rFonts w:ascii="Georgia" w:eastAsia="Times New Roman" w:hAnsi="Georgia" w:cs="Tahoma"/>
          <w:b/>
          <w:bCs/>
          <w:color w:val="333333"/>
          <w:sz w:val="21"/>
          <w:szCs w:val="21"/>
          <w:lang w:eastAsia="vi-VN"/>
        </w:rPr>
        <w:t>n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br/>
        <w:t>N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p v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à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o ha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ự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nhi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 a, b (a, b c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ó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i 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50 ch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ữ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).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h t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í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ch c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ủ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a hai s</w:t>
      </w:r>
      <w:r w:rsidRPr="00CF620D">
        <w:rPr>
          <w:rFonts w:ascii="Cambria" w:eastAsia="Times New Roman" w:hAnsi="Cambria" w:cs="Cambria"/>
          <w:color w:val="333333"/>
          <w:sz w:val="21"/>
          <w:szCs w:val="21"/>
          <w:lang w:eastAsia="vi-VN"/>
        </w:rPr>
        <w:t>ố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 xml:space="preserve"> tr</w:t>
      </w:r>
      <w:r w:rsidRPr="00CF620D">
        <w:rPr>
          <w:rFonts w:ascii="Georgia" w:eastAsia="Times New Roman" w:hAnsi="Georgia" w:cs="Georgia"/>
          <w:color w:val="333333"/>
          <w:sz w:val="21"/>
          <w:szCs w:val="21"/>
          <w:lang w:eastAsia="vi-VN"/>
        </w:rPr>
        <w:t>ê</w:t>
      </w:r>
      <w:r w:rsidRPr="00CF620D">
        <w:rPr>
          <w:rFonts w:ascii="Georgia" w:eastAsia="Times New Roman" w:hAnsi="Georgia" w:cs="Tahoma"/>
          <w:color w:val="333333"/>
          <w:sz w:val="21"/>
          <w:szCs w:val="21"/>
          <w:lang w:eastAsia="vi-VN"/>
        </w:rPr>
        <w:t>n.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 xml:space="preserve">Nhập a: 12435684 </w:t>
      </w:r>
    </w:p>
    <w:p w:rsidR="00CF620D" w:rsidRPr="00CF620D" w:rsidRDefault="00CF620D" w:rsidP="00CF620D">
      <w:pPr>
        <w:numPr>
          <w:ilvl w:val="0"/>
          <w:numId w:val="17"/>
        </w:num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clear" w:pos="720"/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ind w:left="0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Nhập b: 2938</w:t>
      </w:r>
    </w:p>
    <w:p w:rsidR="00CF620D" w:rsidRPr="00CF620D" w:rsidRDefault="00CF620D" w:rsidP="00CF620D">
      <w:pPr>
        <w:pBdr>
          <w:top w:val="single" w:sz="6" w:space="4" w:color="AAAAAA"/>
          <w:left w:val="single" w:sz="6" w:space="4" w:color="AAAAAA"/>
          <w:bottom w:val="single" w:sz="6" w:space="4" w:color="AAAAAA"/>
          <w:right w:val="single" w:sz="6" w:space="4" w:color="AAAAAA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90" w:after="210" w:line="384" w:lineRule="atLeast"/>
        <w:jc w:val="both"/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</w:pPr>
      <w:r w:rsidRPr="00CF620D">
        <w:rPr>
          <w:rFonts w:ascii="Courier New" w:eastAsia="Times New Roman" w:hAnsi="Courier New" w:cs="Courier New"/>
          <w:color w:val="FFFFFF"/>
          <w:sz w:val="20"/>
          <w:szCs w:val="20"/>
          <w:lang w:eastAsia="vi-VN"/>
        </w:rPr>
        <w:t>a * b = 36536039592</w:t>
      </w:r>
    </w:p>
    <w:p w:rsidR="00F11041" w:rsidRDefault="00F11041"/>
    <w:sectPr w:rsidR="00F1104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3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A3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A3"/>
    <w:family w:val="swiss"/>
    <w:pitch w:val="variable"/>
    <w:sig w:usb0="E0002AFF" w:usb1="C0007843" w:usb2="00000009" w:usb3="00000000" w:csb0="000001FF" w:csb1="00000000"/>
  </w:font>
  <w:font w:name="Verdana">
    <w:panose1 w:val="020B0604030504040204"/>
    <w:charset w:val="A3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A3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A3"/>
    <w:family w:val="roman"/>
    <w:pitch w:val="variable"/>
    <w:sig w:usb0="E00002FF" w:usb1="400004FF" w:usb2="00000000" w:usb3="00000000" w:csb0="0000019F" w:csb1="00000000"/>
  </w:font>
  <w:font w:name="Cambria Math">
    <w:panose1 w:val="02040503050406030204"/>
    <w:charset w:val="A3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37F5580"/>
    <w:multiLevelType w:val="multilevel"/>
    <w:tmpl w:val="921CC536"/>
    <w:lvl w:ilvl="0">
      <w:start w:val="2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3FB68C5"/>
    <w:multiLevelType w:val="multilevel"/>
    <w:tmpl w:val="28AE0FC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CD44D90"/>
    <w:multiLevelType w:val="multilevel"/>
    <w:tmpl w:val="ACA6F70C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E7C52A9"/>
    <w:multiLevelType w:val="multilevel"/>
    <w:tmpl w:val="CB8AFB46"/>
    <w:lvl w:ilvl="0">
      <w:start w:val="2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254875BD"/>
    <w:multiLevelType w:val="multilevel"/>
    <w:tmpl w:val="57E4222E"/>
    <w:lvl w:ilvl="0">
      <w:start w:val="2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27592CDA"/>
    <w:multiLevelType w:val="multilevel"/>
    <w:tmpl w:val="C96A91EA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2F3949BD"/>
    <w:multiLevelType w:val="multilevel"/>
    <w:tmpl w:val="542C92E4"/>
    <w:lvl w:ilvl="0">
      <w:start w:val="1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30D817AE"/>
    <w:multiLevelType w:val="multilevel"/>
    <w:tmpl w:val="470861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>
    <w:nsid w:val="33FE62DD"/>
    <w:multiLevelType w:val="multilevel"/>
    <w:tmpl w:val="27068AFE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69371FC"/>
    <w:multiLevelType w:val="multilevel"/>
    <w:tmpl w:val="1F82238C"/>
    <w:lvl w:ilvl="0">
      <w:start w:val="1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43862A53"/>
    <w:multiLevelType w:val="multilevel"/>
    <w:tmpl w:val="FCDAEA40"/>
    <w:lvl w:ilvl="0">
      <w:start w:val="1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46875A9E"/>
    <w:multiLevelType w:val="multilevel"/>
    <w:tmpl w:val="6270E07C"/>
    <w:lvl w:ilvl="0">
      <w:start w:val="1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4C105868"/>
    <w:multiLevelType w:val="multilevel"/>
    <w:tmpl w:val="8D403A32"/>
    <w:lvl w:ilvl="0">
      <w:start w:val="2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507900FD"/>
    <w:multiLevelType w:val="multilevel"/>
    <w:tmpl w:val="4E349AAA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55B66F20"/>
    <w:multiLevelType w:val="multilevel"/>
    <w:tmpl w:val="F7424B40"/>
    <w:lvl w:ilvl="0">
      <w:start w:val="9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5B727A2A"/>
    <w:multiLevelType w:val="multilevel"/>
    <w:tmpl w:val="D6E22ADC"/>
    <w:lvl w:ilvl="0">
      <w:start w:val="2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6B4638AE"/>
    <w:multiLevelType w:val="multilevel"/>
    <w:tmpl w:val="6F72E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7"/>
  </w:num>
  <w:num w:numId="2">
    <w:abstractNumId w:val="1"/>
  </w:num>
  <w:num w:numId="3">
    <w:abstractNumId w:val="13"/>
  </w:num>
  <w:num w:numId="4">
    <w:abstractNumId w:val="14"/>
  </w:num>
  <w:num w:numId="5">
    <w:abstractNumId w:val="8"/>
  </w:num>
  <w:num w:numId="6">
    <w:abstractNumId w:val="6"/>
  </w:num>
  <w:num w:numId="7">
    <w:abstractNumId w:val="11"/>
  </w:num>
  <w:num w:numId="8">
    <w:abstractNumId w:val="2"/>
  </w:num>
  <w:num w:numId="9">
    <w:abstractNumId w:val="12"/>
  </w:num>
  <w:num w:numId="10">
    <w:abstractNumId w:val="3"/>
  </w:num>
  <w:num w:numId="11">
    <w:abstractNumId w:val="15"/>
  </w:num>
  <w:num w:numId="12">
    <w:abstractNumId w:val="4"/>
  </w:num>
  <w:num w:numId="13">
    <w:abstractNumId w:val="0"/>
  </w:num>
  <w:num w:numId="14">
    <w:abstractNumId w:val="16"/>
  </w:num>
  <w:num w:numId="15">
    <w:abstractNumId w:val="9"/>
  </w:num>
  <w:num w:numId="16">
    <w:abstractNumId w:val="10"/>
  </w:num>
  <w:num w:numId="1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bMwMTM1sTQzNTS3NLRQ0lEKTi0uzszPAykwrAUAmlMTziwAAAA="/>
  </w:docVars>
  <w:rsids>
    <w:rsidRoot w:val="00CF620D"/>
    <w:rsid w:val="008D6D0A"/>
    <w:rsid w:val="00CF620D"/>
    <w:rsid w:val="00F110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53100B9F-D008-4D0C-9B1B-029CE7DAB3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vi-V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CF620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vi-V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620D"/>
    <w:rPr>
      <w:rFonts w:ascii="Times New Roman" w:eastAsia="Times New Roman" w:hAnsi="Times New Roman" w:cs="Times New Roman"/>
      <w:b/>
      <w:bCs/>
      <w:kern w:val="36"/>
      <w:sz w:val="48"/>
      <w:szCs w:val="48"/>
      <w:lang w:eastAsia="vi-VN"/>
    </w:rPr>
  </w:style>
  <w:style w:type="character" w:styleId="Hyperlink">
    <w:name w:val="Hyperlink"/>
    <w:basedOn w:val="DefaultParagraphFont"/>
    <w:uiPriority w:val="99"/>
    <w:semiHidden/>
    <w:unhideWhenUsed/>
    <w:rsid w:val="00CF620D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CF620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vi-VN"/>
    </w:rPr>
  </w:style>
  <w:style w:type="character" w:styleId="Strong">
    <w:name w:val="Strong"/>
    <w:basedOn w:val="DefaultParagraphFont"/>
    <w:uiPriority w:val="22"/>
    <w:qFormat/>
    <w:rsid w:val="00CF620D"/>
    <w:rPr>
      <w:b/>
      <w:bCs/>
    </w:rPr>
  </w:style>
  <w:style w:type="character" w:customStyle="1" w:styleId="apple-converted-space">
    <w:name w:val="apple-converted-space"/>
    <w:basedOn w:val="DefaultParagraphFont"/>
    <w:rsid w:val="00CF620D"/>
  </w:style>
  <w:style w:type="character" w:styleId="HTMLCode">
    <w:name w:val="HTML Code"/>
    <w:basedOn w:val="DefaultParagraphFont"/>
    <w:uiPriority w:val="99"/>
    <w:semiHidden/>
    <w:unhideWhenUsed/>
    <w:rsid w:val="00CF620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F620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vi-V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F620D"/>
    <w:rPr>
      <w:rFonts w:ascii="Courier New" w:eastAsia="Times New Roman" w:hAnsi="Courier New" w:cs="Courier New"/>
      <w:sz w:val="20"/>
      <w:szCs w:val="20"/>
      <w:lang w:eastAsia="vi-VN"/>
    </w:rPr>
  </w:style>
  <w:style w:type="character" w:styleId="Emphasis">
    <w:name w:val="Emphasis"/>
    <w:basedOn w:val="DefaultParagraphFont"/>
    <w:uiPriority w:val="20"/>
    <w:qFormat/>
    <w:rsid w:val="00CF620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459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240231">
          <w:marLeft w:val="0"/>
          <w:marRight w:val="0"/>
          <w:marTop w:val="0"/>
          <w:marBottom w:val="0"/>
          <w:divBdr>
            <w:top w:val="single" w:sz="6" w:space="2" w:color="C2CCD3"/>
            <w:left w:val="single" w:sz="6" w:space="5" w:color="C2CCD3"/>
            <w:bottom w:val="none" w:sz="0" w:space="0" w:color="auto"/>
            <w:right w:val="single" w:sz="6" w:space="5" w:color="C2CCD3"/>
          </w:divBdr>
        </w:div>
        <w:div w:id="239294518">
          <w:marLeft w:val="0"/>
          <w:marRight w:val="0"/>
          <w:marTop w:val="0"/>
          <w:marBottom w:val="0"/>
          <w:divBdr>
            <w:top w:val="none" w:sz="0" w:space="0" w:color="auto"/>
            <w:left w:val="single" w:sz="6" w:space="5" w:color="C2CCD3"/>
            <w:bottom w:val="single" w:sz="6" w:space="4" w:color="C2CCD3"/>
            <w:right w:val="single" w:sz="6" w:space="5" w:color="C2CCD3"/>
          </w:divBdr>
          <w:divsChild>
            <w:div w:id="137311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10100">
              <w:marLeft w:val="0"/>
              <w:marRight w:val="0"/>
              <w:marTop w:val="15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242382">
                  <w:marLeft w:val="0"/>
                  <w:marRight w:val="0"/>
                  <w:marTop w:val="0"/>
                  <w:marBottom w:val="0"/>
                  <w:divBdr>
                    <w:top w:val="dotted" w:sz="6" w:space="8" w:color="808080"/>
                    <w:left w:val="dotted" w:sz="6" w:space="8" w:color="808080"/>
                    <w:bottom w:val="dotted" w:sz="6" w:space="8" w:color="808080"/>
                    <w:right w:val="dotted" w:sz="6" w:space="8" w:color="808080"/>
                  </w:divBdr>
                  <w:divsChild>
                    <w:div w:id="2421060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517510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27424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0481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05424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6157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969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1783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58390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62742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29195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2544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83593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10802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84833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593132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4827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353307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802715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5639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2431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12301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653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53076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515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28252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23092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6346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54620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24353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149859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0595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87222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50765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135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8419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72430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25965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76793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4640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8388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38885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99986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3067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071904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9434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2905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2701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77430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607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62455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4958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6231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13286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82069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0224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575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82923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800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75747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77573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38237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5287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3990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905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1808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90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449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20293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5687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70914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849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7784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5863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76647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1392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600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227439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5763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2971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39288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7597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3238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7113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606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10099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6858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0790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47768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22194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8442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1500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0537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36870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2072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4448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1392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56009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192063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5334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7656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58870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01885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3507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37777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31646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5100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52661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81551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7744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306784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1575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94024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45928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99509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6639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061093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74201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680728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580466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74599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63703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1778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8839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25735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800320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9745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3814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63679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4866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90899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55731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07897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0369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619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5703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5690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9984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87420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06760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29701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4433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803584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5274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0536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82870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782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4011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9622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0250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2022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742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5420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2440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39734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26372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84983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2137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54513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39578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195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080109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78757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1957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7013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1397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1756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46338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15875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19478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10558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5619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83749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727868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9974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152714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43635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7692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17810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0166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06218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174484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974236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89131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5398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987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595163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1739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05681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766034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230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8194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390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391360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844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2229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61513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23876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46487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07117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03831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52977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2680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320605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3277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861253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9040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42215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8059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55096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10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19114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40458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54567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87603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43059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384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08713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5423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4081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36599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4707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015833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18794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12091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479998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171564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1719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72526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5068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2118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6486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8581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44253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86504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2398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89642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21600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57747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92874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4742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8391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19787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90851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62059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07156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5113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00683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28920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10685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6149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75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40464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3101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42718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2354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46055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356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405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3557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6593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87131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423733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18517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68791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90288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3785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86945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57301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5935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4888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3917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14324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7783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8571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4507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103266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07673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509586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55079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81965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54648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6907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91943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854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690923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258340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661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4191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301816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03545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6127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1952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15724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7295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4761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7076316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6007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146994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9399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4328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83300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12944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99809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882934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775486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64475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52430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0120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72932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6181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14757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9106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0673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58359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38336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985442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2918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7936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2729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10080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93680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691777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960841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8172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22150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4319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44648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771298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0112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8665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9339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4104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91688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52550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7198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040037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81448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40356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22671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10178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4096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0878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96732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38490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26610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68330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12715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362465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716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174084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7944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13477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8901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1547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99818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1949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973027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48287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613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88319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11789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8575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5639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51315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99545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736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12730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62126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63649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765206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969817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72699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61214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90795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92575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6961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23241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6765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510086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78476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771341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25966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8433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24019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33542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479126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20805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83204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38191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204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659388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55115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04238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58104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920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1303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0052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28771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23712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55112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94456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21112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55249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1383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91802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015191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3128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65263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690621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309023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3153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67894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3587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243260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0716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16882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5902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05647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201917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411196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50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730944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071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3131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705084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17441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919462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286919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889257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99714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470749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12749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266802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12331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22897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762712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8905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635530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836191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132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073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4258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20034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59942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4298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308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12791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95362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6704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75931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33597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727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476397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675517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844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49757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951340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46347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37684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9637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46145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12907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81431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64382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28319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597361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81649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9775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198149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0945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6508315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086519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99948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6279928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95253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5369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258419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79225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459206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6583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2670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863385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063771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1978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864355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7952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3202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069069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359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6232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91013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02159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20644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41331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51300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593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599678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379324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19076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672376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8672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06646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60543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19208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419625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19860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7686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22944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7752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54521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1264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32455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068867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97543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3669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7624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34500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600153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22571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199229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807151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38440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3012311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927545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32275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077081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82648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3507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526833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16300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00263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7382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43758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578853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006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038960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68749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4840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26831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203071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016354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659623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832767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069231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237911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22626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3343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132415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7464176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732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0743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8736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3383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28949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3313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5645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799261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8465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58397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21215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045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742619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42614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16616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4106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9484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035096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35216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981888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01510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2474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33846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40675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773295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55584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52960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920943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056729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553643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158185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9052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50630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65132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483341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352885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796154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239129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360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1255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264166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92641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450375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959612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457740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822629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559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89889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759687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13021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182108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92926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64023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93394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477012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9617669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4123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61323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27889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32493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358372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372568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86908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8192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5907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503456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809862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17314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607241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12326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70958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782336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95984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284806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268543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773110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147866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29749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02723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39173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312723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26496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73272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8573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17529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75195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486750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66932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603555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923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841140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22655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7164155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36558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501745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67080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73264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141969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37351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2855719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872203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995506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593394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7249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9409166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270886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98838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0527914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79892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1563513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024774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72047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0506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905281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919747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92812122">
                  <w:marLeft w:val="45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://agreenet.vn/baiviet/laptrinh/c/?eq=Ak7wytsN1FjzuEkdqW1VKg==" TargetMode="External"/><Relationship Id="rId21" Type="http://schemas.openxmlformats.org/officeDocument/2006/relationships/hyperlink" Target="http://agreenet.vn/baiviet/laptrinh/c/?eq=Ak7wytsN1FjzuEkdqW1VKg==" TargetMode="External"/><Relationship Id="rId34" Type="http://schemas.openxmlformats.org/officeDocument/2006/relationships/hyperlink" Target="http://agreenet.vn/baiviet/laptrinh/c/?eq=Ak7wytsN1FjzuEkdqW1VKg==" TargetMode="External"/><Relationship Id="rId42" Type="http://schemas.openxmlformats.org/officeDocument/2006/relationships/hyperlink" Target="http://agreenet.vn/baiviet/laptrinh/c/?eq=Ak7wytsN1FjzuEkdqW1VKg==" TargetMode="External"/><Relationship Id="rId47" Type="http://schemas.openxmlformats.org/officeDocument/2006/relationships/hyperlink" Target="http://agreenet.vn/baiviet/laptrinh/c/?eq=Ak7wytsN1FjzuEkdqW1VKg==" TargetMode="External"/><Relationship Id="rId50" Type="http://schemas.openxmlformats.org/officeDocument/2006/relationships/hyperlink" Target="http://agreenet.vn/baiviet/laptrinh/c/?eq=Ak7wytsN1FjzuEkdqW1VKg==" TargetMode="External"/><Relationship Id="rId55" Type="http://schemas.openxmlformats.org/officeDocument/2006/relationships/hyperlink" Target="http://agreenet.vn/baiviet/laptrinh/c/?eq=Ak7wytsN1FjzuEkdqW1VKg==" TargetMode="External"/><Relationship Id="rId63" Type="http://schemas.openxmlformats.org/officeDocument/2006/relationships/image" Target="media/image9.png"/><Relationship Id="rId7" Type="http://schemas.openxmlformats.org/officeDocument/2006/relationships/hyperlink" Target="http://agreenet.vn/baiviet/laptrinh/c/?eq=Ak7wytsN1FjzuEkdqW1VKg==" TargetMode="External"/><Relationship Id="rId2" Type="http://schemas.openxmlformats.org/officeDocument/2006/relationships/styles" Target="styles.xml"/><Relationship Id="rId16" Type="http://schemas.openxmlformats.org/officeDocument/2006/relationships/hyperlink" Target="http://agreenet.vn/baiviet/laptrinh/c/?eq=Ak7wytsN1FjzuEkdqW1VKg==" TargetMode="External"/><Relationship Id="rId29" Type="http://schemas.openxmlformats.org/officeDocument/2006/relationships/hyperlink" Target="http://agreenet.vn/baiviet/laptrinh/c/?eq=Ak7wytsN1FjzuEkdqW1VKg==" TargetMode="External"/><Relationship Id="rId11" Type="http://schemas.openxmlformats.org/officeDocument/2006/relationships/hyperlink" Target="http://agreenet.vn/baiviet/laptrinh/c/?eq=Ak7wytsN1FjzuEkdqW1VKg==" TargetMode="External"/><Relationship Id="rId24" Type="http://schemas.openxmlformats.org/officeDocument/2006/relationships/hyperlink" Target="http://agreenet.vn/baiviet/laptrinh/c/?eq=Ak7wytsN1FjzuEkdqW1VKg==" TargetMode="External"/><Relationship Id="rId32" Type="http://schemas.openxmlformats.org/officeDocument/2006/relationships/hyperlink" Target="http://agreenet.vn/baiviet/laptrinh/c/?eq=Ak7wytsN1FjzuEkdqW1VKg==" TargetMode="External"/><Relationship Id="rId37" Type="http://schemas.openxmlformats.org/officeDocument/2006/relationships/hyperlink" Target="http://agreenet.vn/baiviet/laptrinh/c/?eq=Ak7wytsN1FjzuEkdqW1VKg==" TargetMode="External"/><Relationship Id="rId40" Type="http://schemas.openxmlformats.org/officeDocument/2006/relationships/hyperlink" Target="http://agreenet.vn/baiviet/laptrinh/c/?eq=Ak7wytsN1FjzuEkdqW1VKg==" TargetMode="External"/><Relationship Id="rId45" Type="http://schemas.openxmlformats.org/officeDocument/2006/relationships/hyperlink" Target="http://agreenet.vn/baiviet/laptrinh/c/?eq=Ak7wytsN1FjzuEkdqW1VKg==" TargetMode="External"/><Relationship Id="rId53" Type="http://schemas.openxmlformats.org/officeDocument/2006/relationships/hyperlink" Target="http://agreenet.vn/baiviet/laptrinh/c/?eq=Ak7wytsN1FjzuEkdqW1VKg==" TargetMode="External"/><Relationship Id="rId58" Type="http://schemas.openxmlformats.org/officeDocument/2006/relationships/hyperlink" Target="http://agreenet.vn/baiviet/laptrinh/c/?eq=Ak7wytsN1FjzuEkdqW1VKg==" TargetMode="External"/><Relationship Id="rId66" Type="http://schemas.openxmlformats.org/officeDocument/2006/relationships/fontTable" Target="fontTable.xml"/><Relationship Id="rId5" Type="http://schemas.openxmlformats.org/officeDocument/2006/relationships/hyperlink" Target="http://agreenet.vn/baiviet/laptrinh/c/?eq=Ak7wytsN1FjzuEkdqW1VKg==" TargetMode="External"/><Relationship Id="rId61" Type="http://schemas.openxmlformats.org/officeDocument/2006/relationships/image" Target="media/image7.png"/><Relationship Id="rId19" Type="http://schemas.openxmlformats.org/officeDocument/2006/relationships/hyperlink" Target="http://agreenet.vn/baiviet/laptrinh/c/?eq=Ak7wytsN1FjzuEkdqW1VKg==" TargetMode="External"/><Relationship Id="rId14" Type="http://schemas.openxmlformats.org/officeDocument/2006/relationships/hyperlink" Target="http://agreenet.vn/baiviet/laptrinh/c/?eq=Ak7wytsN1FjzuEkdqW1VKg==" TargetMode="External"/><Relationship Id="rId22" Type="http://schemas.openxmlformats.org/officeDocument/2006/relationships/hyperlink" Target="http://agreenet.vn/baiviet/laptrinh/c/?eq=Ak7wytsN1FjzuEkdqW1VKg==" TargetMode="External"/><Relationship Id="rId27" Type="http://schemas.openxmlformats.org/officeDocument/2006/relationships/hyperlink" Target="http://agreenet.vn/baiviet/laptrinh/c/?eq=Ak7wytsN1FjzuEkdqW1VKg==" TargetMode="External"/><Relationship Id="rId30" Type="http://schemas.openxmlformats.org/officeDocument/2006/relationships/hyperlink" Target="http://agreenet.vn/baiviet/laptrinh/c/?eq=Ak7wytsN1FjzuEkdqW1VKg==" TargetMode="External"/><Relationship Id="rId35" Type="http://schemas.openxmlformats.org/officeDocument/2006/relationships/hyperlink" Target="http://agreenet.vn/baiviet/laptrinh/c/?eq=Ak7wytsN1FjzuEkdqW1VKg==" TargetMode="External"/><Relationship Id="rId43" Type="http://schemas.openxmlformats.org/officeDocument/2006/relationships/hyperlink" Target="http://agreenet.vn/baiviet/laptrinh/c/?eq=Ak7wytsN1FjzuEkdqW1VKg==" TargetMode="External"/><Relationship Id="rId48" Type="http://schemas.openxmlformats.org/officeDocument/2006/relationships/image" Target="media/image1.gif"/><Relationship Id="rId56" Type="http://schemas.openxmlformats.org/officeDocument/2006/relationships/image" Target="media/image5.png"/><Relationship Id="rId64" Type="http://schemas.openxmlformats.org/officeDocument/2006/relationships/image" Target="media/image10.gif"/><Relationship Id="rId8" Type="http://schemas.openxmlformats.org/officeDocument/2006/relationships/hyperlink" Target="http://agreenet.vn/baiviet/laptrinh/c/?eq=Ak7wytsN1FjzuEkdqW1VKg==" TargetMode="External"/><Relationship Id="rId51" Type="http://schemas.openxmlformats.org/officeDocument/2006/relationships/image" Target="media/image3.png"/><Relationship Id="rId3" Type="http://schemas.openxmlformats.org/officeDocument/2006/relationships/settings" Target="settings.xml"/><Relationship Id="rId12" Type="http://schemas.openxmlformats.org/officeDocument/2006/relationships/hyperlink" Target="http://agreenet.vn/baiviet/laptrinh/c/?eq=Ak7wytsN1FjzuEkdqW1VKg==" TargetMode="External"/><Relationship Id="rId17" Type="http://schemas.openxmlformats.org/officeDocument/2006/relationships/hyperlink" Target="http://agreenet.vn/baiviet/laptrinh/c/?eq=Ak7wytsN1FjzuEkdqW1VKg==" TargetMode="External"/><Relationship Id="rId25" Type="http://schemas.openxmlformats.org/officeDocument/2006/relationships/hyperlink" Target="http://agreenet.vn/baiviet/laptrinh/c/?eq=Ak7wytsN1FjzuEkdqW1VKg==" TargetMode="External"/><Relationship Id="rId33" Type="http://schemas.openxmlformats.org/officeDocument/2006/relationships/hyperlink" Target="http://agreenet.vn/baiviet/laptrinh/c/?eq=Ak7wytsN1FjzuEkdqW1VKg==" TargetMode="External"/><Relationship Id="rId38" Type="http://schemas.openxmlformats.org/officeDocument/2006/relationships/hyperlink" Target="http://agreenet.vn/baiviet/laptrinh/c/?eq=Ak7wytsN1FjzuEkdqW1VKg==" TargetMode="External"/><Relationship Id="rId46" Type="http://schemas.openxmlformats.org/officeDocument/2006/relationships/hyperlink" Target="http://agreenet.vn/baiviet/laptrinh/c/?eq=Ak7wytsN1FjzuEkdqW1VKg==" TargetMode="External"/><Relationship Id="rId59" Type="http://schemas.openxmlformats.org/officeDocument/2006/relationships/hyperlink" Target="http://agreenet.vn/baiviet/laptrinh/c/?eq=Ak7wytsN1FjzuEkdqW1VKg==" TargetMode="External"/><Relationship Id="rId67" Type="http://schemas.openxmlformats.org/officeDocument/2006/relationships/theme" Target="theme/theme1.xml"/><Relationship Id="rId20" Type="http://schemas.openxmlformats.org/officeDocument/2006/relationships/hyperlink" Target="http://agreenet.vn/baiviet/laptrinh/c/?eq=Ak7wytsN1FjzuEkdqW1VKg==" TargetMode="External"/><Relationship Id="rId41" Type="http://schemas.openxmlformats.org/officeDocument/2006/relationships/hyperlink" Target="http://agreenet.vn/baiviet/laptrinh/c/?eq=Ak7wytsN1FjzuEkdqW1VKg==" TargetMode="External"/><Relationship Id="rId54" Type="http://schemas.openxmlformats.org/officeDocument/2006/relationships/image" Target="media/image4.png"/><Relationship Id="rId62" Type="http://schemas.openxmlformats.org/officeDocument/2006/relationships/image" Target="media/image8.png"/><Relationship Id="rId1" Type="http://schemas.openxmlformats.org/officeDocument/2006/relationships/numbering" Target="numbering.xml"/><Relationship Id="rId6" Type="http://schemas.openxmlformats.org/officeDocument/2006/relationships/hyperlink" Target="http://agreenet.vn/baiviet/laptrinh/c/?eq=Ak7wytsN1FjzuEkdqW1VKg==" TargetMode="External"/><Relationship Id="rId15" Type="http://schemas.openxmlformats.org/officeDocument/2006/relationships/hyperlink" Target="http://agreenet.vn/baiviet/laptrinh/c/?eq=Ak7wytsN1FjzuEkdqW1VKg==" TargetMode="External"/><Relationship Id="rId23" Type="http://schemas.openxmlformats.org/officeDocument/2006/relationships/hyperlink" Target="http://agreenet.vn/baiviet/laptrinh/c/?eq=Ak7wytsN1FjzuEkdqW1VKg==" TargetMode="External"/><Relationship Id="rId28" Type="http://schemas.openxmlformats.org/officeDocument/2006/relationships/hyperlink" Target="http://agreenet.vn/baiviet/laptrinh/c/?eq=Ak7wytsN1FjzuEkdqW1VKg==" TargetMode="External"/><Relationship Id="rId36" Type="http://schemas.openxmlformats.org/officeDocument/2006/relationships/hyperlink" Target="http://agreenet.vn/baiviet/laptrinh/c/?eq=Ak7wytsN1FjzuEkdqW1VKg==" TargetMode="External"/><Relationship Id="rId49" Type="http://schemas.openxmlformats.org/officeDocument/2006/relationships/image" Target="media/image2.gif"/><Relationship Id="rId57" Type="http://schemas.openxmlformats.org/officeDocument/2006/relationships/hyperlink" Target="http://agreenet.vn/baiviet/laptrinh/c/?eq=Ak7wytsN1FjzuEkdqW1VKg==" TargetMode="External"/><Relationship Id="rId10" Type="http://schemas.openxmlformats.org/officeDocument/2006/relationships/hyperlink" Target="http://agreenet.vn/baiviet/laptrinh/c/?eq=Ak7wytsN1FjzuEkdqW1VKg==" TargetMode="External"/><Relationship Id="rId31" Type="http://schemas.openxmlformats.org/officeDocument/2006/relationships/hyperlink" Target="http://agreenet.vn/baiviet/laptrinh/c/?eq=Ak7wytsN1FjzuEkdqW1VKg==" TargetMode="External"/><Relationship Id="rId44" Type="http://schemas.openxmlformats.org/officeDocument/2006/relationships/hyperlink" Target="http://agreenet.vn/baiviet/laptrinh/c/?eq=Ak7wytsN1FjzuEkdqW1VKg==" TargetMode="External"/><Relationship Id="rId52" Type="http://schemas.openxmlformats.org/officeDocument/2006/relationships/hyperlink" Target="http://agreenet.vn/baiviet/laptrinh/c/?eq=Ak7wytsN1FjzuEkdqW1VKg==" TargetMode="External"/><Relationship Id="rId60" Type="http://schemas.openxmlformats.org/officeDocument/2006/relationships/image" Target="media/image6.png"/><Relationship Id="rId65" Type="http://schemas.openxmlformats.org/officeDocument/2006/relationships/image" Target="media/image11.gif"/><Relationship Id="rId4" Type="http://schemas.openxmlformats.org/officeDocument/2006/relationships/webSettings" Target="webSettings.xml"/><Relationship Id="rId9" Type="http://schemas.openxmlformats.org/officeDocument/2006/relationships/hyperlink" Target="http://agreenet.vn/baiviet/laptrinh/c/?eq=Ak7wytsN1FjzuEkdqW1VKg==" TargetMode="External"/><Relationship Id="rId13" Type="http://schemas.openxmlformats.org/officeDocument/2006/relationships/hyperlink" Target="http://agreenet.vn/baiviet/laptrinh/c/?eq=Ak7wytsN1FjzuEkdqW1VKg==" TargetMode="External"/><Relationship Id="rId18" Type="http://schemas.openxmlformats.org/officeDocument/2006/relationships/hyperlink" Target="http://agreenet.vn/baiviet/laptrinh/c/?eq=Ak7wytsN1FjzuEkdqW1VKg==" TargetMode="External"/><Relationship Id="rId39" Type="http://schemas.openxmlformats.org/officeDocument/2006/relationships/hyperlink" Target="http://agreenet.vn/baiviet/laptrinh/c/?eq=Ak7wytsN1FjzuEkdqW1VKg==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3</TotalTime>
  <Pages>27</Pages>
  <Words>5745</Words>
  <Characters>32747</Characters>
  <Application>Microsoft Office Word</Application>
  <DocSecurity>0</DocSecurity>
  <Lines>272</Lines>
  <Paragraphs>7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 PC</dc:creator>
  <cp:keywords/>
  <dc:description/>
  <cp:lastModifiedBy>My PC</cp:lastModifiedBy>
  <cp:revision>1</cp:revision>
  <dcterms:created xsi:type="dcterms:W3CDTF">2017-08-10T13:49:00Z</dcterms:created>
  <dcterms:modified xsi:type="dcterms:W3CDTF">2017-08-10T15:52:00Z</dcterms:modified>
</cp:coreProperties>
</file>